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0660" w:rsidRDefault="009D670F">
      <w:pPr>
        <w:pStyle w:val="Heading1"/>
        <w:rPr>
          <w:b/>
          <w:color w:val="000000"/>
        </w:rPr>
      </w:pPr>
      <w:bookmarkStart w:id="0" w:name="_heading=h.gjdgxs" w:colFirst="0" w:colLast="0"/>
      <w:bookmarkEnd w:id="0"/>
      <w:r>
        <w:rPr>
          <w:b/>
          <w:color w:val="000000"/>
        </w:rPr>
        <w:t xml:space="preserve">Program Menu for </w:t>
      </w:r>
      <w:r w:rsidR="0095308D">
        <w:rPr>
          <w:b/>
          <w:color w:val="000000"/>
        </w:rPr>
        <w:t>November &amp; December</w:t>
      </w:r>
      <w:r>
        <w:rPr>
          <w:b/>
          <w:color w:val="000000"/>
        </w:rPr>
        <w:t xml:space="preserve"> </w:t>
      </w:r>
    </w:p>
    <w:p w:rsidR="00180660" w:rsidRDefault="009D670F">
      <w:pPr>
        <w:pStyle w:val="Heading2"/>
      </w:pPr>
      <w:r>
        <w:t>Programs supporting Basic Literacy including STEM</w:t>
      </w:r>
    </w:p>
    <w:p w:rsidR="00180660" w:rsidRDefault="009D67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192668" cy="908411"/>
            <wp:effectExtent l="0" t="0" r="0" b="0"/>
            <wp:docPr id="8" name="image5.jpg" descr="https://lh3.googleusercontent.com/5GgG_VFboVRk7QrTH2PGxH9dyBV9NJK6r6VvZ9di8z97bWATI2WDL4q3T7dvgIkwLzaN0Y7riw=w90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jpg" descr="https://lh3.googleusercontent.com/5GgG_VFboVRk7QrTH2PGxH9dyBV9NJK6r6VvZ9di8z97bWATI2WDL4q3T7dvgIkwLzaN0Y7riw=w900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92668" cy="90841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180660" w:rsidRDefault="009D670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ech Toolbox (youth): a sampling of robots and coding games usually 3-5 things to try</w:t>
      </w:r>
    </w:p>
    <w:p w:rsidR="00180660" w:rsidRDefault="009D670F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ubetto</w:t>
      </w:r>
      <w:proofErr w:type="spellEnd"/>
    </w:p>
    <w:p w:rsidR="00180660" w:rsidRDefault="009D670F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odeapiller</w:t>
      </w:r>
      <w:proofErr w:type="spellEnd"/>
    </w:p>
    <w:p w:rsidR="00180660" w:rsidRDefault="009D670F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ash and Dot</w:t>
      </w:r>
    </w:p>
    <w:p w:rsidR="00180660" w:rsidRDefault="009D670F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phero</w:t>
      </w:r>
    </w:p>
    <w:p w:rsidR="00180660" w:rsidRDefault="009D670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oding bots (youth):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ubetto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&amp;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odeapiller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[we have 2 of each] {recommended 1 hour}</w:t>
      </w:r>
    </w:p>
    <w:p w:rsidR="00180660" w:rsidRDefault="009D670F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ubetto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tories times: </w:t>
      </w:r>
    </w:p>
    <w:p w:rsidR="00180660" w:rsidRDefault="009D670F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ncient Egypt</w:t>
      </w:r>
    </w:p>
    <w:p w:rsidR="00180660" w:rsidRDefault="009D670F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ep Space</w:t>
      </w:r>
    </w:p>
    <w:p w:rsidR="00180660" w:rsidRDefault="009D670F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lue Ocean</w:t>
      </w:r>
    </w:p>
    <w:p w:rsidR="00180660" w:rsidRDefault="009D670F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ig City</w:t>
      </w:r>
    </w:p>
    <w:p w:rsidR="00180660" w:rsidRDefault="009D670F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warming Swamp</w:t>
      </w:r>
    </w:p>
    <w:p w:rsidR="00180660" w:rsidRDefault="009D670F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olar Expedition</w:t>
      </w:r>
    </w:p>
    <w:p w:rsidR="00180660" w:rsidRDefault="009D670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oding bots (youth):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ebot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[we have 6] {recommended 1 hour}</w:t>
      </w:r>
    </w:p>
    <w:p w:rsidR="00180660" w:rsidRDefault="009D670F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ree Play</w:t>
      </w:r>
    </w:p>
    <w:p w:rsidR="00180660" w:rsidRDefault="009D670F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aze Challenge (flat)</w:t>
      </w:r>
    </w:p>
    <w:p w:rsidR="00180660" w:rsidRDefault="009D670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oding bots (youth, teens): Scratch [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pad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rogram, we have 9] {recommended 1-2 hours}</w:t>
      </w:r>
    </w:p>
    <w:p w:rsidR="00180660" w:rsidRDefault="009D670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oding bots: (youth) Scratch Jr [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pad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rogram, we have 9] {recommended 1-2 hours}</w:t>
      </w:r>
    </w:p>
    <w:p w:rsidR="00180660" w:rsidRDefault="009D670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oding bots: (youth, teens) Dash &amp; Dot [we have 6] {recommended 1 hour}</w:t>
      </w:r>
    </w:p>
    <w:p w:rsidR="00180660" w:rsidRDefault="009D670F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usic Program with xylophones</w:t>
      </w:r>
    </w:p>
    <w:p w:rsidR="00180660" w:rsidRDefault="009D670F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hallenges</w:t>
      </w:r>
    </w:p>
    <w:p w:rsidR="00180660" w:rsidRDefault="009D670F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“Capture the flag”</w:t>
      </w:r>
    </w:p>
    <w:p w:rsidR="00180660" w:rsidRDefault="009D670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oding bots: (youth, teens) Ozobots [we have 2] {recommended 1 hour}</w:t>
      </w:r>
    </w:p>
    <w:p w:rsidR="00180660" w:rsidRDefault="009D670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oding bots (youth, teens): Sphero [we have 2] {recommended 1 hour}</w:t>
      </w:r>
    </w:p>
    <w:p w:rsidR="00180660" w:rsidRDefault="009D670F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ree Play</w:t>
      </w:r>
    </w:p>
    <w:p w:rsidR="00180660" w:rsidRDefault="009D670F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aze Challenge (flat)</w:t>
      </w:r>
    </w:p>
    <w:p w:rsidR="00180660" w:rsidRDefault="009D670F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aze challenge (including ramps)</w:t>
      </w:r>
    </w:p>
    <w:p w:rsidR="00180660" w:rsidRDefault="009D670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hildren's table top RPG: </w:t>
      </w:r>
    </w:p>
    <w:p w:rsidR="00180660" w:rsidRDefault="009D670F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aba Yada {recommended 1 hour}</w:t>
      </w:r>
    </w:p>
    <w:p w:rsidR="00180660" w:rsidRDefault="009D670F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arshmallow Game (aka Toasted or Roasted) {recommended 1 hour}</w:t>
      </w:r>
    </w:p>
    <w:p w:rsidR="00180660" w:rsidRDefault="009D670F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o Thank You Evil {recommended 1 hour}</w:t>
      </w:r>
    </w:p>
    <w:p w:rsidR="00180660" w:rsidRDefault="009D670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een writing club &amp; bullet journaling* (teen) {recommended 1 hour}</w:t>
      </w:r>
    </w:p>
    <w:p w:rsidR="00180660" w:rsidRDefault="009D670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oodle pens (youth, teen) [filament $5.00 for 20 pack] [we have 9] {recommended 1-2 hours}</w:t>
      </w:r>
    </w:p>
    <w:p w:rsidR="00180660" w:rsidRDefault="009D670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able top RPG (adult, teen): </w:t>
      </w:r>
    </w:p>
    <w:p w:rsidR="00180660" w:rsidRDefault="009D670F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urder of the Crows {recommended 1 hour}</w:t>
      </w:r>
    </w:p>
    <w:p w:rsidR="00180660" w:rsidRDefault="009D670F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e Resistance {recommended 1 hour}</w:t>
      </w:r>
    </w:p>
    <w:p w:rsidR="00180660" w:rsidRDefault="009D670F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Avalon</w:t>
      </w:r>
    </w:p>
    <w:p w:rsidR="00180660" w:rsidRDefault="009D670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nap Circuits (youth, teen) {recommended 1-2 hours}</w:t>
      </w:r>
    </w:p>
    <w:p w:rsidR="00180660" w:rsidRDefault="009D670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ardboard Make.do day (youth, teens, family) [provide your own cardboard] {recommended 1 hour}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</w:p>
    <w:p w:rsidR="00180660" w:rsidRDefault="009D670F">
      <w:pPr>
        <w:pStyle w:val="Heading2"/>
      </w:pPr>
      <w:r>
        <w:t>Programs Supporting Information Literacy</w:t>
      </w:r>
    </w:p>
    <w:p w:rsidR="00180660" w:rsidRDefault="009D67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516331" cy="972058"/>
            <wp:effectExtent l="0" t="0" r="0" b="0"/>
            <wp:docPr id="10" name="image4.jpg" descr="https://lh4.googleusercontent.com/O3xjHak_wnHVr-GZfozYYLP6g9846mYQHBpkO_KV_O8b8AMA7VGlsy1CDk9dCMAovRe1JUQlGQ=w90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jpg" descr="https://lh4.googleusercontent.com/O3xjHak_wnHVr-GZfozYYLP6g9846mYQHBpkO_KV_O8b8AMA7VGlsy1CDk9dCMAovRe1JUQlGQ=w906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16331" cy="97205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180660" w:rsidRDefault="009D670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 gadget help (adult) {recommended 1-2 hours}</w:t>
      </w:r>
    </w:p>
    <w:p w:rsidR="00180660" w:rsidRDefault="009D670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cavenger hunt (youth) [provide prizes as needed] {recommended 1 hour per session}</w:t>
      </w:r>
    </w:p>
    <w:p w:rsidR="00180660" w:rsidRDefault="009D670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scape room (teen) {recommended 1 hour per session}</w:t>
      </w:r>
    </w:p>
    <w:p w:rsidR="00180660" w:rsidRDefault="009D670F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ne of Green Gables </w:t>
      </w:r>
    </w:p>
    <w:p w:rsidR="00180660" w:rsidRDefault="009D670F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pollo to the Moon </w:t>
      </w:r>
    </w:p>
    <w:p w:rsidR="00180660" w:rsidRDefault="009D670F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rrrrg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! </w:t>
      </w:r>
    </w:p>
    <w:p w:rsidR="00180660" w:rsidRDefault="009D670F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ack to the Future </w:t>
      </w:r>
    </w:p>
    <w:p w:rsidR="00180660" w:rsidRDefault="009D670F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reakout Intellectual Freedom</w:t>
      </w:r>
    </w:p>
    <w:p w:rsidR="00180660" w:rsidRDefault="009D670F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racking the Dewey Code</w:t>
      </w:r>
    </w:p>
    <w:p w:rsidR="00180660" w:rsidRDefault="009D670F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act or Fiction</w:t>
      </w:r>
    </w:p>
    <w:p w:rsidR="00180660" w:rsidRDefault="009D670F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et it Snow!</w:t>
      </w:r>
    </w:p>
    <w:p w:rsidR="00180660" w:rsidRDefault="009D670F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ibrary Skills Save the Day</w:t>
      </w:r>
    </w:p>
    <w:p w:rsidR="00180660" w:rsidRDefault="009D670F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ocked in the Library</w:t>
      </w:r>
    </w:p>
    <w:p w:rsidR="00180660" w:rsidRDefault="009D670F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ix Up in the Library</w:t>
      </w:r>
    </w:p>
    <w:p w:rsidR="00180660" w:rsidRDefault="009D670F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uggle Mystery</w:t>
      </w:r>
    </w:p>
    <w:p w:rsidR="00180660" w:rsidRDefault="009D670F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ew Sheriff in Town</w:t>
      </w:r>
    </w:p>
    <w:p w:rsidR="00180660" w:rsidRDefault="009D670F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ew Year Breakout</w:t>
      </w:r>
    </w:p>
    <w:p w:rsidR="00180660" w:rsidRDefault="009D670F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neaky Snow Catcher</w:t>
      </w:r>
    </w:p>
    <w:p w:rsidR="00180660" w:rsidRDefault="009D670F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+ 100’s more</w:t>
      </w:r>
    </w:p>
    <w:p w:rsidR="00180660" w:rsidRDefault="009D670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ocial media for seniors (adult) {recommended 1 hour}</w:t>
      </w:r>
    </w:p>
    <w:p w:rsidR="00180660" w:rsidRDefault="009D670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potting fake news (adult) {recommended 1 hour}</w:t>
      </w:r>
    </w:p>
    <w:p w:rsidR="00180660" w:rsidRDefault="009D670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dentity Theft {recommended 1 hour}</w:t>
      </w:r>
    </w:p>
    <w:p w:rsidR="00180660" w:rsidRDefault="009D670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iddle Grade Jeopardy {recommended 1 hour}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</w:p>
    <w:p w:rsidR="00180660" w:rsidRDefault="0018066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80660" w:rsidRDefault="009D670F">
      <w:pPr>
        <w:pStyle w:val="Heading2"/>
      </w:pPr>
      <w:r>
        <w:t>Programs Supporting Civic and Social Literacy</w:t>
      </w:r>
    </w:p>
    <w:p w:rsidR="00180660" w:rsidRDefault="009D67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529672" cy="966330"/>
            <wp:effectExtent l="0" t="0" r="0" b="0"/>
            <wp:docPr id="9" name="image2.jpg" descr="https://lh5.googleusercontent.com/uqd3g3H2m6cNbbq9xcFxXA2OxMTHGAvppFMtxG74ozEyuiJK7EwILSSNpJpf-_JadLCrRPyMXQ=w90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 descr="https://lh5.googleusercontent.com/uqd3g3H2m6cNbbq9xcFxXA2OxMTHGAvppFMtxG74ozEyuiJK7EwILSSNpJpf-_JadLCrRPyMXQ=w900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29672" cy="96633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180660" w:rsidRDefault="009D670F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VHS to DVD converter class </w:t>
      </w:r>
    </w:p>
    <w:p w:rsidR="00B276FE" w:rsidRDefault="00B276F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rigami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{recommended 1 hour}</w:t>
      </w:r>
    </w:p>
    <w:p w:rsidR="00B276FE" w:rsidRPr="00B276FE" w:rsidRDefault="00B276F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highlight w:val="yellow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 xml:space="preserve">Wood Burning (Teen, Adult) {recommended 1.5 hours} [we have 10 kits containing: tool, tips and heat resistant gloves] </w:t>
      </w:r>
      <w:r w:rsidRPr="00B276FE">
        <w:rPr>
          <w:rFonts w:ascii="Times New Roman" w:eastAsia="Times New Roman" w:hAnsi="Times New Roman" w:cs="Times New Roman"/>
          <w:color w:val="000000"/>
          <w:sz w:val="24"/>
          <w:szCs w:val="24"/>
          <w:highlight w:val="yellow"/>
        </w:rPr>
        <w:t>NOTE: depending on Abby’s recover kits might not be fully ready on Nov 1</w:t>
      </w:r>
      <w:r w:rsidRPr="00B276FE">
        <w:rPr>
          <w:rFonts w:ascii="Times New Roman" w:eastAsia="Times New Roman" w:hAnsi="Times New Roman" w:cs="Times New Roman"/>
          <w:color w:val="000000"/>
          <w:sz w:val="24"/>
          <w:szCs w:val="24"/>
          <w:highlight w:val="yellow"/>
          <w:vertAlign w:val="superscript"/>
        </w:rPr>
        <w:t>st</w:t>
      </w:r>
      <w:r w:rsidRPr="00B276FE">
        <w:rPr>
          <w:rFonts w:ascii="Times New Roman" w:eastAsia="Times New Roman" w:hAnsi="Times New Roman" w:cs="Times New Roman"/>
          <w:color w:val="000000"/>
          <w:sz w:val="24"/>
          <w:szCs w:val="24"/>
          <w:highlight w:val="yellow"/>
        </w:rPr>
        <w:t>.</w:t>
      </w:r>
    </w:p>
    <w:p w:rsidR="00180660" w:rsidRDefault="009D670F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uilding club (youth) {recommended 1-2 hours}</w:t>
      </w:r>
    </w:p>
    <w:p w:rsidR="00180660" w:rsidRDefault="009D670F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egos</w:t>
      </w:r>
    </w:p>
    <w:p w:rsidR="00180660" w:rsidRDefault="009D670F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’nex</w:t>
      </w:r>
      <w:proofErr w:type="spellEnd"/>
    </w:p>
    <w:p w:rsidR="003B0704" w:rsidRDefault="003B0704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ev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lanks</w:t>
      </w:r>
    </w:p>
    <w:p w:rsidR="003B0704" w:rsidRDefault="003B0704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locks</w:t>
      </w:r>
      <w:bookmarkStart w:id="1" w:name="_GoBack"/>
      <w:bookmarkEnd w:id="1"/>
    </w:p>
    <w:p w:rsidR="00180660" w:rsidRDefault="009D670F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asic government (teen) {recommended 1 hour}</w:t>
      </w:r>
    </w:p>
    <w:p w:rsidR="00180660" w:rsidRDefault="009D670F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rivia night (adult) {recommended 1 hour}</w:t>
      </w:r>
    </w:p>
    <w:p w:rsidR="00180660" w:rsidRDefault="009D670F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Game night (family) {recommended 1-2 hours}</w:t>
      </w:r>
    </w:p>
    <w:p w:rsidR="00180660" w:rsidRDefault="009D670F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icket to Ride</w:t>
      </w:r>
    </w:p>
    <w:p w:rsidR="00180660" w:rsidRDefault="009D670F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ingdomino</w:t>
      </w:r>
      <w:proofErr w:type="spellEnd"/>
    </w:p>
    <w:p w:rsidR="00180660" w:rsidRDefault="009D670F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inkee</w:t>
      </w:r>
      <w:proofErr w:type="spellEnd"/>
    </w:p>
    <w:p w:rsidR="00180660" w:rsidRDefault="009D670F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poons</w:t>
      </w:r>
    </w:p>
    <w:p w:rsidR="00180660" w:rsidRDefault="009D670F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enzi</w:t>
      </w:r>
      <w:proofErr w:type="spellEnd"/>
    </w:p>
    <w:p w:rsidR="00180660" w:rsidRDefault="009D670F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Yahtzee</w:t>
      </w:r>
    </w:p>
    <w:p w:rsidR="00180660" w:rsidRDefault="009D670F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its End</w:t>
      </w:r>
    </w:p>
    <w:p w:rsidR="00180660" w:rsidRDefault="009D670F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ushi Go! Party</w:t>
      </w:r>
    </w:p>
    <w:p w:rsidR="00180660" w:rsidRDefault="009D670F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leet</w:t>
      </w:r>
    </w:p>
    <w:p w:rsidR="00180660" w:rsidRDefault="009D670F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Game Tournament (youth, teen, adult, &amp; family): [up to 12 players at a time] {recommended 3 hours for single elimination, 6 hours for double elimination} </w:t>
      </w:r>
    </w:p>
    <w:p w:rsidR="00180660" w:rsidRDefault="009D670F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hess</w:t>
      </w:r>
    </w:p>
    <w:p w:rsidR="00180660" w:rsidRDefault="009D670F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crabble</w:t>
      </w:r>
    </w:p>
    <w:p w:rsidR="00180660" w:rsidRDefault="009D670F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Yahtzee</w:t>
      </w:r>
    </w:p>
    <w:p w:rsidR="00180660" w:rsidRDefault="009D670F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lect to Read Story-time (youth) {recommended 1 hour}</w:t>
      </w:r>
    </w:p>
    <w:p w:rsidR="00180660" w:rsidRDefault="009D670F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raft time (youth, teen, adult, &amp; family): hand embroidery [cost per person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pprox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$2-3] {recommended 1 hour}</w:t>
      </w:r>
    </w:p>
    <w:p w:rsidR="00180660" w:rsidRPr="006E6263" w:rsidRDefault="009D670F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ricu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Maker Class [We have 2]</w:t>
      </w:r>
      <w:r w:rsidR="006E626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(</w:t>
      </w:r>
      <w:r w:rsidR="006E6263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6E6263">
        <w:rPr>
          <w:rFonts w:ascii="Times New Roman" w:eastAsia="Times New Roman" w:hAnsi="Times New Roman" w:cs="Times New Roman"/>
          <w:sz w:val="24"/>
          <w:szCs w:val="24"/>
        </w:rPr>
        <w:t>rovide own supplies</w:t>
      </w:r>
      <w:r w:rsidR="006E6263">
        <w:rPr>
          <w:rFonts w:ascii="Times New Roman" w:eastAsia="Times New Roman" w:hAnsi="Times New Roman" w:cs="Times New Roman"/>
          <w:sz w:val="24"/>
          <w:szCs w:val="24"/>
        </w:rPr>
        <w:t>: paper, vinyl, etc.</w:t>
      </w:r>
      <w:r w:rsidRPr="006E6263">
        <w:rPr>
          <w:rFonts w:ascii="Times New Roman" w:eastAsia="Times New Roman" w:hAnsi="Times New Roman" w:cs="Times New Roman"/>
          <w:sz w:val="24"/>
          <w:szCs w:val="24"/>
        </w:rPr>
        <w:t>)</w:t>
      </w:r>
    </w:p>
    <w:p w:rsidR="00180660" w:rsidRPr="006E6263" w:rsidRDefault="009D670F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6263">
        <w:rPr>
          <w:rFonts w:ascii="Times New Roman" w:eastAsia="Times New Roman" w:hAnsi="Times New Roman" w:cs="Times New Roman"/>
          <w:sz w:val="24"/>
          <w:szCs w:val="24"/>
        </w:rPr>
        <w:t>Greeting Cards</w:t>
      </w:r>
    </w:p>
    <w:p w:rsidR="00180660" w:rsidRPr="006E6263" w:rsidRDefault="009D670F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6263">
        <w:rPr>
          <w:rFonts w:ascii="Times New Roman" w:eastAsia="Times New Roman" w:hAnsi="Times New Roman" w:cs="Times New Roman"/>
          <w:sz w:val="24"/>
          <w:szCs w:val="24"/>
        </w:rPr>
        <w:t>Scrapbooking</w:t>
      </w:r>
    </w:p>
    <w:p w:rsidR="00180660" w:rsidRPr="006E6263" w:rsidRDefault="009D670F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6263">
        <w:rPr>
          <w:rFonts w:ascii="Times New Roman" w:eastAsia="Times New Roman" w:hAnsi="Times New Roman" w:cs="Times New Roman"/>
          <w:sz w:val="24"/>
          <w:szCs w:val="24"/>
        </w:rPr>
        <w:t>Vinyl cutting</w:t>
      </w:r>
    </w:p>
    <w:p w:rsidR="00180660" w:rsidRDefault="009D670F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ther: Enter your idea to Abby for consideration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</w:p>
    <w:p w:rsidR="00180660" w:rsidRDefault="0018066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80660" w:rsidRDefault="009D670F">
      <w:pPr>
        <w:pStyle w:val="Heading2"/>
      </w:pPr>
      <w:r>
        <w:t>Programs Supporting Health Literacy</w:t>
      </w:r>
    </w:p>
    <w:p w:rsidR="00180660" w:rsidRDefault="009D67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725614" cy="1007357"/>
            <wp:effectExtent l="0" t="0" r="0" b="0"/>
            <wp:docPr id="12" name="image3.jpg" descr="https://lh3.googleusercontent.com/DYolRxatqSrjguYEqyY2f7o7ImLtjExAWM9Syv7e73gbEipjTN8c2X7G7YSmftYf0lRT6D-hmQ=w89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jpg" descr="https://lh3.googleusercontent.com/DYolRxatqSrjguYEqyY2f7o7ImLtjExAWM9Syv7e73gbEipjTN8c2X7G7YSmftYf0lRT6D-hmQ=w896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725614" cy="100735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180660" w:rsidRDefault="009D670F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ral health story time kit (youth) {recommended 1 hour}</w:t>
      </w:r>
    </w:p>
    <w:p w:rsidR="00180660" w:rsidRDefault="009D670F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afe space social: A social hour for teens to celebrate diversity {recommended 1 hour}</w:t>
      </w:r>
    </w:p>
    <w:p w:rsidR="00180660" w:rsidRDefault="009D670F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ginners American sign language (youth, teen, adult, family) {recommended 1 hour}</w:t>
      </w:r>
    </w:p>
    <w:p w:rsidR="00180660" w:rsidRDefault="009D670F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ealth food choices Story time (youth, family) {recommended 1 hour}</w:t>
      </w:r>
    </w:p>
    <w:p w:rsidR="00180660" w:rsidRDefault="009D670F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 xml:space="preserve">Babysitter Certification class (teens, adult) [Universal Class: access to computer or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pad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er person] {recommended one 3.5hrs session or two 2hr sessions}</w:t>
      </w:r>
    </w:p>
    <w:p w:rsidR="00180660" w:rsidRDefault="009D670F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ring district iPads</w:t>
      </w:r>
    </w:p>
    <w:p w:rsidR="00180660" w:rsidRDefault="009D670F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e have enough laptops/computers/iPads of our own</w:t>
      </w:r>
    </w:p>
    <w:p w:rsidR="00180660" w:rsidRDefault="009D670F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indfulness (youth, teen, adult &amp; family) {recommended 1 hour}</w:t>
      </w:r>
    </w:p>
    <w:p w:rsidR="00180660" w:rsidRDefault="009D670F">
      <w:pPr>
        <w:pStyle w:val="Heading2"/>
      </w:pPr>
      <w:r>
        <w:br/>
        <w:t>Programs Supporting Financial Literacy</w:t>
      </w:r>
    </w:p>
    <w:p w:rsidR="00180660" w:rsidRDefault="009D670F">
      <w:pPr>
        <w:pStyle w:val="Heading2"/>
      </w:pPr>
      <w:r>
        <w:rPr>
          <w:noProof/>
        </w:rPr>
        <w:drawing>
          <wp:inline distT="0" distB="0" distL="0" distR="0">
            <wp:extent cx="4659263" cy="989439"/>
            <wp:effectExtent l="0" t="0" r="0" b="0"/>
            <wp:docPr id="11" name="image1.jpg" descr="https://lh4.googleusercontent.com/ujOnZr9YmtMesJi23A4sIMId76P-lzyPmYI2ID_3vTVuzIM-PivjQ3add0vMf48cofjCnWaeBg=w89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 descr="https://lh4.googleusercontent.com/ujOnZr9YmtMesJi23A4sIMId76P-lzyPmYI2ID_3vTVuzIM-PivjQ3add0vMf48cofjCnWaeBg=w890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659263" cy="98943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180660" w:rsidRDefault="009D670F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hildren and money (children, family) {recommended 1 hour}</w:t>
      </w:r>
    </w:p>
    <w:p w:rsidR="00180660" w:rsidRDefault="009D670F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ave, spend, share (children, family) {recommended 1 hour}</w:t>
      </w:r>
    </w:p>
    <w:p w:rsidR="00180660" w:rsidRDefault="009D670F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esumes, applications &amp; interviewing (teen, adult) {recommended 1.5 hours}</w:t>
      </w:r>
    </w:p>
    <w:p w:rsidR="00180660" w:rsidRDefault="009D670F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inancial literacy story-time (family) {recommended 1 hour}</w:t>
      </w:r>
    </w:p>
    <w:p w:rsidR="00180660" w:rsidRDefault="009D670F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oney Smart Millennials (teens) {recommended 1hr}</w:t>
      </w:r>
    </w:p>
    <w:p w:rsidR="00180660" w:rsidRDefault="009D670F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ouponing 101 (teens, adult) [Universal Class: access to computer or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pad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er person] {recommended one 3.5hrs session or two 2hr sessions}</w:t>
      </w:r>
    </w:p>
    <w:p w:rsidR="00180660" w:rsidRDefault="009D670F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ow to Prepare, Stage and Sell Your Home</w:t>
      </w:r>
      <w:r w:rsidR="00D07AF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r w:rsidR="00D07AFB"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ult) [Universal Class: access to computer or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pad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er person] {recommended one 4hrs session or two 2hr sessions}</w:t>
      </w:r>
    </w:p>
    <w:p w:rsidR="00180660" w:rsidRDefault="00180660"/>
    <w:sectPr w:rsidR="0018066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CA2BE6"/>
    <w:multiLevelType w:val="multilevel"/>
    <w:tmpl w:val="B526089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32070A3"/>
    <w:multiLevelType w:val="multilevel"/>
    <w:tmpl w:val="F078DAA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4BA250B1"/>
    <w:multiLevelType w:val="multilevel"/>
    <w:tmpl w:val="A872B0E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559D327A"/>
    <w:multiLevelType w:val="multilevel"/>
    <w:tmpl w:val="58400E8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57C90C87"/>
    <w:multiLevelType w:val="multilevel"/>
    <w:tmpl w:val="90A225C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MjM3MjI2NLcwMDJR0lEKTi0uzszPAykwqgUA8hKDdywAAAA="/>
  </w:docVars>
  <w:rsids>
    <w:rsidRoot w:val="00180660"/>
    <w:rsid w:val="00180660"/>
    <w:rsid w:val="003B0704"/>
    <w:rsid w:val="006E6263"/>
    <w:rsid w:val="0095308D"/>
    <w:rsid w:val="009D670F"/>
    <w:rsid w:val="00B276FE"/>
    <w:rsid w:val="00D07AFB"/>
    <w:rsid w:val="00FF3E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DA15C2"/>
  <w15:docId w15:val="{5A0496BB-95B2-46FE-92AC-317D653FC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254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546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B2546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2546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B2546A"/>
    <w:pPr>
      <w:ind w:left="720"/>
      <w:contextualSpacing/>
    </w:p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3" Type="http://schemas.openxmlformats.org/officeDocument/2006/relationships/styles" Target="styles.xml"/><Relationship Id="rId7" Type="http://schemas.openxmlformats.org/officeDocument/2006/relationships/image" Target="media/image2.jp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jpg"/><Relationship Id="rId4" Type="http://schemas.openxmlformats.org/officeDocument/2006/relationships/settings" Target="settings.xml"/><Relationship Id="rId9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2j+RNFYM1IxLeT7NlsJ7eoMFAIg==">AMUW2mWNTYbgAJ9nACqonQO9vAkdEFucEeYSPsSwlGy5IU91euKbFLWe6B5gnWFFsnG04LYSwumpRkoE0bXyL+3oROj29Ww5rTVYW4H8bvLSgc5w0aB2knzzcyXRPwkR8UfSiK30sbbX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4</Pages>
  <Words>695</Words>
  <Characters>396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ia Wilking</dc:creator>
  <cp:lastModifiedBy>Marcia Wilking</cp:lastModifiedBy>
  <cp:revision>5</cp:revision>
  <dcterms:created xsi:type="dcterms:W3CDTF">2019-09-30T14:19:00Z</dcterms:created>
  <dcterms:modified xsi:type="dcterms:W3CDTF">2019-10-03T17:31:00Z</dcterms:modified>
</cp:coreProperties>
</file>